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919EB2" w14:textId="77777777" w:rsidR="00B82DD3" w:rsidRPr="00B82DD3" w:rsidRDefault="00B82DD3" w:rsidP="00B82DD3">
      <w:pPr>
        <w:spacing w:line="256" w:lineRule="auto"/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bookmarkStart w:id="0" w:name="_Hlk175621694"/>
      <w:bookmarkEnd w:id="0"/>
      <w:r w:rsidRPr="00B82DD3">
        <w:rPr>
          <w:rFonts w:ascii="Arial" w:eastAsia="Calibri" w:hAnsi="Arial" w:cs="Arial"/>
          <w:b/>
          <w:bCs/>
          <w:sz w:val="20"/>
          <w:szCs w:val="20"/>
          <w:lang w:val="en-US"/>
        </w:rPr>
        <w:t xml:space="preserve">CHALLENGE LAB </w:t>
      </w:r>
    </w:p>
    <w:p w14:paraId="0281CC4A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sz w:val="20"/>
          <w:szCs w:val="20"/>
          <w:lang w:val="en-US"/>
        </w:rPr>
      </w:pPr>
      <w:r w:rsidRPr="00B82DD3">
        <w:rPr>
          <w:rFonts w:ascii="Arial" w:eastAsia="Calibri" w:hAnsi="Arial" w:cs="Arial"/>
          <w:sz w:val="20"/>
          <w:szCs w:val="20"/>
          <w:lang w:val="en-US"/>
        </w:rPr>
        <w:t xml:space="preserve">Objective: Amazon </w:t>
      </w:r>
      <w:proofErr w:type="spellStart"/>
      <w:r w:rsidRPr="00B82DD3">
        <w:rPr>
          <w:rFonts w:ascii="Arial" w:eastAsia="Calibri" w:hAnsi="Arial" w:cs="Arial"/>
          <w:sz w:val="20"/>
          <w:szCs w:val="20"/>
          <w:lang w:val="en-US"/>
        </w:rPr>
        <w:t>SageMaker</w:t>
      </w:r>
      <w:proofErr w:type="spellEnd"/>
      <w:r w:rsidRPr="00B82DD3">
        <w:rPr>
          <w:rFonts w:ascii="Arial" w:eastAsia="Calibri" w:hAnsi="Arial" w:cs="Arial"/>
          <w:sz w:val="20"/>
          <w:szCs w:val="20"/>
          <w:lang w:val="en-US"/>
        </w:rPr>
        <w:t xml:space="preserve"> Challenge Lab: Predicting Airplane Delays</w:t>
      </w:r>
    </w:p>
    <w:p w14:paraId="4886DA25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sz w:val="20"/>
          <w:szCs w:val="20"/>
          <w:lang w:val="en-US"/>
        </w:rPr>
      </w:pPr>
      <w:r w:rsidRPr="00B82DD3">
        <w:rPr>
          <w:rFonts w:ascii="Arial" w:eastAsia="Calibri" w:hAnsi="Arial" w:cs="Arial"/>
          <w:sz w:val="20"/>
          <w:szCs w:val="20"/>
          <w:lang w:val="en-US"/>
        </w:rPr>
        <w:t xml:space="preserve">Procedure: </w:t>
      </w:r>
    </w:p>
    <w:p w14:paraId="786B9E2C" w14:textId="77777777" w:rsidR="00B82DD3" w:rsidRPr="00B82DD3" w:rsidRDefault="00B82DD3" w:rsidP="00B82DD3">
      <w:pPr>
        <w:numPr>
          <w:ilvl w:val="0"/>
          <w:numId w:val="4"/>
        </w:numPr>
        <w:spacing w:line="256" w:lineRule="auto"/>
        <w:contextualSpacing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>Accessing the AWS Management Console</w:t>
      </w:r>
    </w:p>
    <w:p w14:paraId="53A001EF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Calibri" w:eastAsia="Calibri" w:hAnsi="Calibri" w:cs="Times New Roman"/>
          <w:noProof/>
        </w:rPr>
        <w:drawing>
          <wp:inline distT="0" distB="0" distL="0" distR="0" wp14:anchorId="54AB1205" wp14:editId="41DF26BA">
            <wp:extent cx="6062345" cy="1405255"/>
            <wp:effectExtent l="0" t="0" r="0" b="4445"/>
            <wp:docPr id="8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345" cy="140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7702B8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Task 1: Creating a </w:t>
      </w:r>
      <w:proofErr w:type="spellStart"/>
      <w:r w:rsidRPr="00B82DD3">
        <w:rPr>
          <w:rFonts w:ascii="Arial" w:eastAsia="Calibri" w:hAnsi="Arial" w:cs="Arial"/>
          <w:b/>
          <w:bCs/>
          <w:sz w:val="20"/>
          <w:szCs w:val="20"/>
        </w:rPr>
        <w:t>Jupyter</w:t>
      </w:r>
      <w:proofErr w:type="spellEnd"/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notebook with Amazon </w:t>
      </w:r>
      <w:proofErr w:type="spellStart"/>
      <w:r w:rsidRPr="00B82DD3">
        <w:rPr>
          <w:rFonts w:ascii="Arial" w:eastAsia="Calibri" w:hAnsi="Arial" w:cs="Arial"/>
          <w:b/>
          <w:bCs/>
          <w:sz w:val="20"/>
          <w:szCs w:val="20"/>
        </w:rPr>
        <w:t>SageMaker</w:t>
      </w:r>
      <w:proofErr w:type="spellEnd"/>
    </w:p>
    <w:p w14:paraId="3CB01EF7" w14:textId="77777777" w:rsidR="00B82DD3" w:rsidRPr="00B82DD3" w:rsidRDefault="00B82DD3" w:rsidP="00B82DD3">
      <w:pPr>
        <w:numPr>
          <w:ilvl w:val="0"/>
          <w:numId w:val="5"/>
        </w:numPr>
        <w:spacing w:line="256" w:lineRule="auto"/>
        <w:rPr>
          <w:rFonts w:ascii="Arial" w:eastAsia="Calibri" w:hAnsi="Arial" w:cs="Arial"/>
          <w:i/>
          <w:iCs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 xml:space="preserve">Access Amazon </w:t>
      </w:r>
      <w:proofErr w:type="spellStart"/>
      <w:r w:rsidRPr="00B82DD3">
        <w:rPr>
          <w:rFonts w:ascii="Arial" w:eastAsia="Calibri" w:hAnsi="Arial" w:cs="Arial"/>
          <w:sz w:val="20"/>
          <w:szCs w:val="20"/>
        </w:rPr>
        <w:t>SageMaker</w:t>
      </w:r>
      <w:proofErr w:type="spellEnd"/>
      <w:r w:rsidRPr="00B82DD3">
        <w:rPr>
          <w:rFonts w:ascii="Arial" w:eastAsia="Calibri" w:hAnsi="Arial" w:cs="Arial"/>
          <w:sz w:val="20"/>
          <w:szCs w:val="20"/>
        </w:rPr>
        <w:t xml:space="preserve"> in the AWS Console and create a </w:t>
      </w:r>
      <w:proofErr w:type="spellStart"/>
      <w:r w:rsidRPr="00B82DD3">
        <w:rPr>
          <w:rFonts w:ascii="Arial" w:eastAsia="Calibri" w:hAnsi="Arial" w:cs="Arial"/>
          <w:sz w:val="20"/>
          <w:szCs w:val="20"/>
        </w:rPr>
        <w:t>Jupyter</w:t>
      </w:r>
      <w:proofErr w:type="spellEnd"/>
      <w:r w:rsidRPr="00B82DD3">
        <w:rPr>
          <w:rFonts w:ascii="Arial" w:eastAsia="Calibri" w:hAnsi="Arial" w:cs="Arial"/>
          <w:sz w:val="20"/>
          <w:szCs w:val="20"/>
        </w:rPr>
        <w:t xml:space="preserve"> notebook</w:t>
      </w:r>
      <w:r w:rsidRPr="00B82DD3">
        <w:rPr>
          <w:rFonts w:ascii="Arial" w:eastAsia="Calibri" w:hAnsi="Arial" w:cs="Arial"/>
          <w:i/>
          <w:iCs/>
          <w:sz w:val="20"/>
          <w:szCs w:val="20"/>
        </w:rPr>
        <w:t>, my-flight-notebook</w:t>
      </w:r>
    </w:p>
    <w:p w14:paraId="4BA0C691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noProof/>
          <w:sz w:val="20"/>
          <w:szCs w:val="20"/>
        </w:rPr>
        <w:drawing>
          <wp:inline distT="0" distB="0" distL="0" distR="0" wp14:anchorId="28DD9067" wp14:editId="66A6E388">
            <wp:extent cx="3228975" cy="3550027"/>
            <wp:effectExtent l="0" t="0" r="0" b="0"/>
            <wp:docPr id="83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2428" cy="3553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sz w:val="20"/>
          <w:szCs w:val="20"/>
        </w:rPr>
        <w:t xml:space="preserve"> </w:t>
      </w:r>
    </w:p>
    <w:p w14:paraId="71EE8489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Task 2: Opening your </w:t>
      </w:r>
      <w:proofErr w:type="spellStart"/>
      <w:r w:rsidRPr="00B82DD3">
        <w:rPr>
          <w:rFonts w:ascii="Arial" w:eastAsia="Calibri" w:hAnsi="Arial" w:cs="Arial"/>
          <w:b/>
          <w:bCs/>
          <w:sz w:val="20"/>
          <w:szCs w:val="20"/>
        </w:rPr>
        <w:t>Jupyter</w:t>
      </w:r>
      <w:proofErr w:type="spellEnd"/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notebook instance</w:t>
      </w:r>
    </w:p>
    <w:p w14:paraId="665F7022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3E150632" wp14:editId="479B80FC">
            <wp:extent cx="6036945" cy="1007745"/>
            <wp:effectExtent l="0" t="0" r="1905" b="1905"/>
            <wp:docPr id="84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6945" cy="100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DA5A2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>Task 3: Loading the flight delay student notebook</w:t>
      </w:r>
    </w:p>
    <w:p w14:paraId="01A83D87" w14:textId="77777777" w:rsidR="00B82DD3" w:rsidRPr="00B82DD3" w:rsidRDefault="00B82DD3" w:rsidP="00B82DD3">
      <w:pPr>
        <w:numPr>
          <w:ilvl w:val="0"/>
          <w:numId w:val="6"/>
        </w:numPr>
        <w:spacing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 xml:space="preserve">Open the </w:t>
      </w:r>
      <w:proofErr w:type="spellStart"/>
      <w:r w:rsidRPr="00B82DD3">
        <w:rPr>
          <w:rFonts w:ascii="Arial" w:eastAsia="Calibri" w:hAnsi="Arial" w:cs="Arial"/>
          <w:sz w:val="20"/>
          <w:szCs w:val="20"/>
        </w:rPr>
        <w:t>en_us</w:t>
      </w:r>
      <w:proofErr w:type="spellEnd"/>
      <w:r w:rsidRPr="00B82DD3">
        <w:rPr>
          <w:rFonts w:ascii="Arial" w:eastAsia="Calibri" w:hAnsi="Arial" w:cs="Arial"/>
          <w:sz w:val="20"/>
          <w:szCs w:val="20"/>
        </w:rPr>
        <w:t>/</w:t>
      </w:r>
      <w:proofErr w:type="spellStart"/>
      <w:r w:rsidRPr="00B82DD3">
        <w:rPr>
          <w:rFonts w:ascii="Arial" w:eastAsia="Calibri" w:hAnsi="Arial" w:cs="Arial"/>
          <w:sz w:val="20"/>
          <w:szCs w:val="20"/>
        </w:rPr>
        <w:t>Flight_Delay-Student.ipynb</w:t>
      </w:r>
      <w:proofErr w:type="spellEnd"/>
      <w:r w:rsidRPr="00B82DD3">
        <w:rPr>
          <w:rFonts w:ascii="Arial" w:eastAsia="Calibri" w:hAnsi="Arial" w:cs="Arial"/>
          <w:sz w:val="20"/>
          <w:szCs w:val="20"/>
        </w:rPr>
        <w:t xml:space="preserve"> notebook by selecting it.</w:t>
      </w:r>
    </w:p>
    <w:p w14:paraId="2E4D1952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noProof/>
          <w:sz w:val="20"/>
          <w:szCs w:val="20"/>
        </w:rPr>
        <w:lastRenderedPageBreak/>
        <w:drawing>
          <wp:inline distT="0" distB="0" distL="0" distR="0" wp14:anchorId="33B00EB3" wp14:editId="0430C9FD">
            <wp:extent cx="2413000" cy="1871345"/>
            <wp:effectExtent l="0" t="0" r="6350" b="0"/>
            <wp:docPr id="85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1871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sz w:val="20"/>
          <w:szCs w:val="20"/>
        </w:rPr>
        <w:t xml:space="preserve"> </w:t>
      </w:r>
    </w:p>
    <w:p w14:paraId="5ED117E2" w14:textId="77777777" w:rsidR="00B82DD3" w:rsidRPr="00B82DD3" w:rsidRDefault="00B82DD3" w:rsidP="00B82DD3">
      <w:pPr>
        <w:numPr>
          <w:ilvl w:val="0"/>
          <w:numId w:val="6"/>
        </w:numPr>
        <w:spacing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>Follow the instructions in the notebook.</w:t>
      </w:r>
    </w:p>
    <w:p w14:paraId="168E2E2E" w14:textId="296E285C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Step 1: Problem formulation and data collection </w:t>
      </w:r>
      <w:r w:rsidR="0098268B">
        <w:rPr>
          <w:rFonts w:ascii="Arial" w:eastAsia="Calibri" w:hAnsi="Arial" w:cs="Arial"/>
          <w:sz w:val="20"/>
          <w:szCs w:val="20"/>
        </w:rPr>
        <w:t>(S</w:t>
      </w:r>
      <w:r w:rsidRPr="00B82DD3">
        <w:rPr>
          <w:rFonts w:ascii="Arial" w:eastAsia="Calibri" w:hAnsi="Arial" w:cs="Arial"/>
          <w:sz w:val="20"/>
          <w:szCs w:val="20"/>
        </w:rPr>
        <w:t>etup)</w:t>
      </w:r>
    </w:p>
    <w:p w14:paraId="678E5A3F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5EC1A408" wp14:editId="45BEBECB">
            <wp:extent cx="2006600" cy="2387600"/>
            <wp:effectExtent l="0" t="0" r="0" b="0"/>
            <wp:docPr id="86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238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5B292449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>Step 2: Data preprocessing and visualization</w:t>
      </w:r>
    </w:p>
    <w:p w14:paraId="5461F8F5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41AA3D33" wp14:editId="3AFAA3FF">
            <wp:extent cx="5833745" cy="1541145"/>
            <wp:effectExtent l="0" t="0" r="0" b="1905"/>
            <wp:docPr id="8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3745" cy="154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4D98B32F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lastRenderedPageBreak/>
        <w:drawing>
          <wp:inline distT="0" distB="0" distL="0" distR="0" wp14:anchorId="3C7238A4" wp14:editId="04F3BE9A">
            <wp:extent cx="5943600" cy="3048000"/>
            <wp:effectExtent l="0" t="0" r="0" b="0"/>
            <wp:docPr id="88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1EE64A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15E3D751" wp14:editId="60C7E8D5">
            <wp:extent cx="5909945" cy="2861945"/>
            <wp:effectExtent l="0" t="0" r="0" b="0"/>
            <wp:docPr id="89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945" cy="28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75AB62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703C2C3C" wp14:editId="776A053C">
            <wp:extent cx="5977255" cy="1651000"/>
            <wp:effectExtent l="0" t="0" r="4445" b="6350"/>
            <wp:docPr id="90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7255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2F3C83E0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lastRenderedPageBreak/>
        <w:t xml:space="preserve"> </w:t>
      </w: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15648494" wp14:editId="4C3EF1A4">
            <wp:extent cx="1532255" cy="2565400"/>
            <wp:effectExtent l="0" t="0" r="0" b="6350"/>
            <wp:docPr id="9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255" cy="256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 </w:t>
      </w: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25C8EC2F" wp14:editId="2819851E">
            <wp:extent cx="1583055" cy="1947545"/>
            <wp:effectExtent l="0" t="0" r="0" b="0"/>
            <wp:docPr id="9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3055" cy="194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9C07D6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761492A8" wp14:editId="0E4B312B">
            <wp:extent cx="5207000" cy="2836545"/>
            <wp:effectExtent l="0" t="0" r="0" b="1905"/>
            <wp:docPr id="9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836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5FE55FF4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75A9F517" wp14:editId="142C7595">
            <wp:extent cx="4699000" cy="2497455"/>
            <wp:effectExtent l="0" t="0" r="6350" b="0"/>
            <wp:docPr id="94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249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9EEADB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</w:p>
    <w:p w14:paraId="54A4BDE2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</w:p>
    <w:p w14:paraId="4F155759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lastRenderedPageBreak/>
        <w:t>Combine all CSV files:</w:t>
      </w:r>
    </w:p>
    <w:p w14:paraId="00C4DFC8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08A7A348" wp14:editId="222FC5F1">
            <wp:extent cx="5342255" cy="906145"/>
            <wp:effectExtent l="0" t="0" r="0" b="8255"/>
            <wp:docPr id="95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255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1BC9A518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1DC97EA7" wp14:editId="560C86D0">
            <wp:extent cx="5342255" cy="1778000"/>
            <wp:effectExtent l="0" t="0" r="0" b="0"/>
            <wp:docPr id="96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255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F4E5B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399CB19B" wp14:editId="16EF5A5B">
            <wp:extent cx="6078855" cy="906145"/>
            <wp:effectExtent l="0" t="0" r="0" b="8255"/>
            <wp:docPr id="9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8855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DC6B9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488F865E" wp14:editId="4522AFBF">
            <wp:extent cx="1379855" cy="2294255"/>
            <wp:effectExtent l="0" t="0" r="0" b="0"/>
            <wp:docPr id="98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855" cy="229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2ABD783E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>The ML problem statement</w:t>
      </w:r>
    </w:p>
    <w:p w14:paraId="41BABA3A" w14:textId="77777777" w:rsidR="00B82DD3" w:rsidRPr="00B82DD3" w:rsidRDefault="00B82DD3" w:rsidP="00B82DD3">
      <w:pPr>
        <w:numPr>
          <w:ilvl w:val="0"/>
          <w:numId w:val="7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Given a set of features, can you predict if a flight is going to be delayed more than 15 minutes?</w:t>
      </w:r>
    </w:p>
    <w:p w14:paraId="33872125" w14:textId="77777777" w:rsidR="00B82DD3" w:rsidRPr="00B82DD3" w:rsidRDefault="00B82DD3" w:rsidP="00B82DD3">
      <w:pPr>
        <w:numPr>
          <w:ilvl w:val="0"/>
          <w:numId w:val="7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Because the target variable takes only a value of </w:t>
      </w:r>
      <w:r w:rsidRPr="00B82DD3">
        <w:rPr>
          <w:rFonts w:ascii="Arial" w:eastAsia="Calibri" w:hAnsi="Arial" w:cs="Arial"/>
          <w:i/>
          <w:iCs/>
          <w:sz w:val="18"/>
          <w:szCs w:val="18"/>
        </w:rPr>
        <w:t>0</w:t>
      </w:r>
      <w:r w:rsidRPr="00B82DD3">
        <w:rPr>
          <w:rFonts w:ascii="Arial" w:eastAsia="Calibri" w:hAnsi="Arial" w:cs="Arial"/>
          <w:sz w:val="18"/>
          <w:szCs w:val="18"/>
        </w:rPr>
        <w:t> or </w:t>
      </w:r>
      <w:r w:rsidRPr="00B82DD3">
        <w:rPr>
          <w:rFonts w:ascii="Arial" w:eastAsia="Calibri" w:hAnsi="Arial" w:cs="Arial"/>
          <w:i/>
          <w:iCs/>
          <w:sz w:val="18"/>
          <w:szCs w:val="18"/>
        </w:rPr>
        <w:t>1</w:t>
      </w:r>
      <w:r w:rsidRPr="00B82DD3">
        <w:rPr>
          <w:rFonts w:ascii="Arial" w:eastAsia="Calibri" w:hAnsi="Arial" w:cs="Arial"/>
          <w:sz w:val="18"/>
          <w:szCs w:val="18"/>
        </w:rPr>
        <w:t>, you could use a classification algorithm.</w:t>
      </w:r>
    </w:p>
    <w:p w14:paraId="620F50F8" w14:textId="77777777" w:rsidR="00B82DD3" w:rsidRPr="00B82DD3" w:rsidRDefault="00B82DD3" w:rsidP="00B82DD3">
      <w:pPr>
        <w:spacing w:after="0" w:line="256" w:lineRule="auto"/>
        <w:ind w:left="360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 xml:space="preserve">Before you start </w:t>
      </w:r>
      <w:proofErr w:type="spellStart"/>
      <w:r w:rsidRPr="00B82DD3">
        <w:rPr>
          <w:rFonts w:ascii="Arial" w:eastAsia="Calibri" w:hAnsi="Arial" w:cs="Arial"/>
          <w:sz w:val="18"/>
          <w:szCs w:val="18"/>
        </w:rPr>
        <w:t>modeling</w:t>
      </w:r>
      <w:proofErr w:type="spellEnd"/>
      <w:r w:rsidRPr="00B82DD3">
        <w:rPr>
          <w:rFonts w:ascii="Arial" w:eastAsia="Calibri" w:hAnsi="Arial" w:cs="Arial"/>
          <w:sz w:val="18"/>
          <w:szCs w:val="18"/>
        </w:rPr>
        <w:t>, it's a good practice to look at feature distribution, correlations, and others.</w:t>
      </w:r>
    </w:p>
    <w:p w14:paraId="00A233B5" w14:textId="77777777" w:rsidR="00B82DD3" w:rsidRPr="00B82DD3" w:rsidRDefault="00B82DD3" w:rsidP="00B82DD3">
      <w:pPr>
        <w:numPr>
          <w:ilvl w:val="0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This will give you an idea of any non-linearity or patterns in the data</w:t>
      </w:r>
    </w:p>
    <w:p w14:paraId="69A652A9" w14:textId="77777777" w:rsidR="00B82DD3" w:rsidRPr="00B82DD3" w:rsidRDefault="00B82DD3" w:rsidP="00B82DD3">
      <w:pPr>
        <w:numPr>
          <w:ilvl w:val="1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Linear models: Add power, exponential, or interaction features</w:t>
      </w:r>
    </w:p>
    <w:p w14:paraId="2CBE082C" w14:textId="77777777" w:rsidR="00B82DD3" w:rsidRPr="00B82DD3" w:rsidRDefault="00B82DD3" w:rsidP="00B82DD3">
      <w:pPr>
        <w:numPr>
          <w:ilvl w:val="1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Try a non-linear model</w:t>
      </w:r>
    </w:p>
    <w:p w14:paraId="114C38B5" w14:textId="77777777" w:rsidR="00B82DD3" w:rsidRPr="00B82DD3" w:rsidRDefault="00B82DD3" w:rsidP="00B82DD3">
      <w:pPr>
        <w:numPr>
          <w:ilvl w:val="0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Data imbalance</w:t>
      </w:r>
    </w:p>
    <w:p w14:paraId="34283E7D" w14:textId="77777777" w:rsidR="00B82DD3" w:rsidRPr="00B82DD3" w:rsidRDefault="00B82DD3" w:rsidP="00B82DD3">
      <w:pPr>
        <w:numPr>
          <w:ilvl w:val="1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Choose metrics that won't give biased model performance (accuracy versus the area under the curve, or AUC)</w:t>
      </w:r>
    </w:p>
    <w:p w14:paraId="06F206DF" w14:textId="77777777" w:rsidR="00B82DD3" w:rsidRPr="00B82DD3" w:rsidRDefault="00B82DD3" w:rsidP="00B82DD3">
      <w:pPr>
        <w:numPr>
          <w:ilvl w:val="1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Use weighted or custom loss functions</w:t>
      </w:r>
    </w:p>
    <w:p w14:paraId="0DFE5B1A" w14:textId="77777777" w:rsidR="00B82DD3" w:rsidRPr="00B82DD3" w:rsidRDefault="00B82DD3" w:rsidP="00B82DD3">
      <w:pPr>
        <w:numPr>
          <w:ilvl w:val="0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Missing data</w:t>
      </w:r>
    </w:p>
    <w:p w14:paraId="71F9AFDC" w14:textId="77777777" w:rsidR="00B82DD3" w:rsidRPr="00B82DD3" w:rsidRDefault="00B82DD3" w:rsidP="00B82DD3">
      <w:pPr>
        <w:numPr>
          <w:ilvl w:val="1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Do imputation based on simple statistics -- mean, median, mode (numerical variables), frequent class (categorical variables)</w:t>
      </w:r>
    </w:p>
    <w:p w14:paraId="12DC8CB3" w14:textId="77777777" w:rsidR="00B82DD3" w:rsidRPr="00B82DD3" w:rsidRDefault="00B82DD3" w:rsidP="00B82DD3">
      <w:pPr>
        <w:numPr>
          <w:ilvl w:val="1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lastRenderedPageBreak/>
        <w:t xml:space="preserve">Clustering-based imputation (k-nearest </w:t>
      </w:r>
      <w:proofErr w:type="spellStart"/>
      <w:r w:rsidRPr="00B82DD3">
        <w:rPr>
          <w:rFonts w:ascii="Arial" w:eastAsia="Calibri" w:hAnsi="Arial" w:cs="Arial"/>
          <w:sz w:val="18"/>
          <w:szCs w:val="18"/>
        </w:rPr>
        <w:t>neighbors</w:t>
      </w:r>
      <w:proofErr w:type="spellEnd"/>
      <w:r w:rsidRPr="00B82DD3">
        <w:rPr>
          <w:rFonts w:ascii="Arial" w:eastAsia="Calibri" w:hAnsi="Arial" w:cs="Arial"/>
          <w:sz w:val="18"/>
          <w:szCs w:val="18"/>
        </w:rPr>
        <w:t>, or KNNs, to predict column value)</w:t>
      </w:r>
    </w:p>
    <w:p w14:paraId="320E7995" w14:textId="77777777" w:rsidR="00B82DD3" w:rsidRPr="00B82DD3" w:rsidRDefault="00B82DD3" w:rsidP="00B82DD3">
      <w:pPr>
        <w:numPr>
          <w:ilvl w:val="1"/>
          <w:numId w:val="8"/>
        </w:numPr>
        <w:spacing w:after="0" w:line="256" w:lineRule="auto"/>
        <w:rPr>
          <w:rFonts w:ascii="Arial" w:eastAsia="Calibri" w:hAnsi="Arial" w:cs="Arial"/>
          <w:sz w:val="18"/>
          <w:szCs w:val="18"/>
        </w:rPr>
      </w:pPr>
      <w:r w:rsidRPr="00B82DD3">
        <w:rPr>
          <w:rFonts w:ascii="Arial" w:eastAsia="Calibri" w:hAnsi="Arial" w:cs="Arial"/>
          <w:sz w:val="18"/>
          <w:szCs w:val="18"/>
        </w:rPr>
        <w:t>Drop column</w:t>
      </w:r>
    </w:p>
    <w:p w14:paraId="705B18B3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sz w:val="20"/>
          <w:szCs w:val="20"/>
        </w:rPr>
      </w:pPr>
    </w:p>
    <w:p w14:paraId="71CF877B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>Data exploration</w:t>
      </w:r>
    </w:p>
    <w:p w14:paraId="418D6EA6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noProof/>
          <w:sz w:val="20"/>
          <w:szCs w:val="20"/>
        </w:rPr>
        <w:drawing>
          <wp:inline distT="0" distB="0" distL="0" distR="0" wp14:anchorId="5EBD05EE" wp14:editId="1499699C">
            <wp:extent cx="3022600" cy="2709545"/>
            <wp:effectExtent l="0" t="0" r="6350" b="0"/>
            <wp:docPr id="99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270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 </w:t>
      </w: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5C753999" wp14:editId="182F77B4">
            <wp:extent cx="3979545" cy="1210945"/>
            <wp:effectExtent l="0" t="0" r="1905" b="8255"/>
            <wp:docPr id="10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9545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69DA9E9C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700FF50D" wp14:editId="2F38EA8F">
            <wp:extent cx="4106545" cy="3234055"/>
            <wp:effectExtent l="0" t="0" r="8255" b="4445"/>
            <wp:docPr id="101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545" cy="323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3AB61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lastRenderedPageBreak/>
        <w:drawing>
          <wp:inline distT="0" distB="0" distL="0" distR="0" wp14:anchorId="358B4D16" wp14:editId="220C940E">
            <wp:extent cx="5784468" cy="5223164"/>
            <wp:effectExtent l="0" t="0" r="6985" b="0"/>
            <wp:docPr id="10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7040" cy="5225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26083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>Features</w:t>
      </w:r>
    </w:p>
    <w:p w14:paraId="27CD44E1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297BD1AB" wp14:editId="0E274578">
            <wp:extent cx="3395345" cy="3124200"/>
            <wp:effectExtent l="0" t="0" r="0" b="0"/>
            <wp:docPr id="103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34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  </w:t>
      </w:r>
    </w:p>
    <w:p w14:paraId="08D83A91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lastRenderedPageBreak/>
        <w:t>Step 3: Model training and evaluation</w:t>
      </w:r>
    </w:p>
    <w:p w14:paraId="6A4B8372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13A0D6DA" wp14:editId="1C5F1CE6">
            <wp:extent cx="5443855" cy="2548255"/>
            <wp:effectExtent l="0" t="0" r="4445" b="4445"/>
            <wp:docPr id="104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855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A426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07E463C6" wp14:editId="5FD44997">
            <wp:extent cx="5452745" cy="1837055"/>
            <wp:effectExtent l="0" t="0" r="0" b="0"/>
            <wp:docPr id="105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45" cy="1837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C29AF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6E181B91" wp14:editId="2DE6713A">
            <wp:extent cx="5935345" cy="1092200"/>
            <wp:effectExtent l="0" t="0" r="8255" b="0"/>
            <wp:docPr id="10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109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7FD5B" w14:textId="77777777" w:rsidR="00B82DD3" w:rsidRP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>Model evaluation</w:t>
      </w:r>
    </w:p>
    <w:p w14:paraId="2C8F83A5" w14:textId="1859BEB8" w:rsidR="00B82DD3" w:rsidRDefault="00B82DD3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noProof/>
          <w:sz w:val="20"/>
          <w:szCs w:val="20"/>
        </w:rPr>
        <w:drawing>
          <wp:inline distT="0" distB="0" distL="0" distR="0" wp14:anchorId="7C92991B" wp14:editId="2662F595">
            <wp:extent cx="3113314" cy="1242678"/>
            <wp:effectExtent l="0" t="0" r="0" b="0"/>
            <wp:docPr id="10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BEBA8EAE-BF5A-486C-A8C5-ECC9F3942E4B}">
                          <a14:imgProps xmlns:a14="http://schemas.microsoft.com/office/drawing/2010/main">
                            <a14:imgLayer r:embed="rId33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1244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8268B"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="00A76B5B" w:rsidRPr="00A76B5B">
        <w:rPr>
          <w:rFonts w:ascii="Arial" w:eastAsia="Calibri" w:hAnsi="Arial" w:cs="Arial"/>
          <w:b/>
          <w:bCs/>
          <w:noProof/>
          <w:sz w:val="20"/>
          <w:szCs w:val="20"/>
        </w:rPr>
        <w:drawing>
          <wp:inline distT="0" distB="0" distL="0" distR="0" wp14:anchorId="356A73FB" wp14:editId="1C51CDFD">
            <wp:extent cx="2667000" cy="1751162"/>
            <wp:effectExtent l="0" t="0" r="0" b="1905"/>
            <wp:docPr id="2234177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417705" name=""/>
                    <pic:cNvPicPr/>
                  </pic:nvPicPr>
                  <pic:blipFill>
                    <a:blip r:embed="rId34">
                      <a:extLst>
                        <a:ext uri="{BEBA8EAE-BF5A-486C-A8C5-ECC9F3942E4B}">
                          <a14:imgProps xmlns:a14="http://schemas.microsoft.com/office/drawing/2010/main">
                            <a14:imgLayer r:embed="rId35"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8157" cy="176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6B5B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1467BCA3" w14:textId="422C34C3" w:rsidR="00A76B5B" w:rsidRDefault="00A76B5B" w:rsidP="00B82DD3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A76B5B">
        <w:rPr>
          <w:rFonts w:ascii="Arial" w:eastAsia="Calibri" w:hAnsi="Arial" w:cs="Arial"/>
          <w:b/>
          <w:bCs/>
          <w:noProof/>
          <w:sz w:val="20"/>
          <w:szCs w:val="20"/>
        </w:rPr>
        <w:lastRenderedPageBreak/>
        <w:drawing>
          <wp:inline distT="0" distB="0" distL="0" distR="0" wp14:anchorId="27C4863A" wp14:editId="5FACA95A">
            <wp:extent cx="2656114" cy="1414047"/>
            <wp:effectExtent l="0" t="0" r="0" b="0"/>
            <wp:docPr id="1956237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237069" name=""/>
                    <pic:cNvPicPr/>
                  </pic:nvPicPr>
                  <pic:blipFill>
                    <a:blip r:embed="rId36">
                      <a:extLst>
                        <a:ext uri="{BEBA8EAE-BF5A-486C-A8C5-ECC9F3942E4B}">
                          <a14:imgProps xmlns:a14="http://schemas.microsoft.com/office/drawing/2010/main">
                            <a14:imgLayer r:embed="rId37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8750" cy="1415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Pr="00A76B5B">
        <w:rPr>
          <w:rFonts w:ascii="Arial" w:eastAsia="Calibri" w:hAnsi="Arial" w:cs="Arial"/>
          <w:b/>
          <w:bCs/>
          <w:noProof/>
          <w:sz w:val="20"/>
          <w:szCs w:val="20"/>
        </w:rPr>
        <w:drawing>
          <wp:inline distT="0" distB="0" distL="0" distR="0" wp14:anchorId="687754B4" wp14:editId="445555AB">
            <wp:extent cx="2993571" cy="2056508"/>
            <wp:effectExtent l="0" t="0" r="0" b="1270"/>
            <wp:docPr id="8882234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223446" name=""/>
                    <pic:cNvPicPr/>
                  </pic:nvPicPr>
                  <pic:blipFill>
                    <a:blip r:embed="rId38">
                      <a:extLst>
                        <a:ext uri="{BEBA8EAE-BF5A-486C-A8C5-ECC9F3942E4B}">
                          <a14:imgProps xmlns:a14="http://schemas.microsoft.com/office/drawing/2010/main">
                            <a14:imgLayer r:embed="rId39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892" cy="2062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5A58B274" w14:textId="5D6CABBC" w:rsidR="00A76B5B" w:rsidRDefault="00A76B5B" w:rsidP="00A76B5B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Step </w:t>
      </w:r>
      <w:r>
        <w:rPr>
          <w:rFonts w:ascii="Arial" w:eastAsia="Calibri" w:hAnsi="Arial" w:cs="Arial"/>
          <w:b/>
          <w:bCs/>
          <w:sz w:val="20"/>
          <w:szCs w:val="20"/>
        </w:rPr>
        <w:t>4</w:t>
      </w: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: </w:t>
      </w:r>
      <w:r>
        <w:rPr>
          <w:rFonts w:ascii="Arial" w:eastAsia="Calibri" w:hAnsi="Arial" w:cs="Arial"/>
          <w:b/>
          <w:bCs/>
          <w:sz w:val="20"/>
          <w:szCs w:val="20"/>
        </w:rPr>
        <w:t>Feature Engineering</w:t>
      </w:r>
    </w:p>
    <w:p w14:paraId="145A2698" w14:textId="77777777" w:rsidR="0008055B" w:rsidRDefault="00A76B5B" w:rsidP="0008055B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A76B5B">
        <w:rPr>
          <w:rFonts w:ascii="Arial" w:eastAsia="Calibri" w:hAnsi="Arial" w:cs="Arial"/>
          <w:b/>
          <w:bCs/>
          <w:noProof/>
          <w:sz w:val="20"/>
          <w:szCs w:val="20"/>
        </w:rPr>
        <w:drawing>
          <wp:inline distT="0" distB="0" distL="0" distR="0" wp14:anchorId="4A298BC4" wp14:editId="7DD4710D">
            <wp:extent cx="4593771" cy="1479350"/>
            <wp:effectExtent l="0" t="0" r="0" b="6985"/>
            <wp:docPr id="17463952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395228" name=""/>
                    <pic:cNvPicPr/>
                  </pic:nvPicPr>
                  <pic:blipFill>
                    <a:blip r:embed="rId40">
                      <a:extLst>
                        <a:ext uri="{BEBA8EAE-BF5A-486C-A8C5-ECC9F3942E4B}">
                          <a14:imgProps xmlns:a14="http://schemas.microsoft.com/office/drawing/2010/main">
                            <a14:imgLayer r:embed="rId41">
                              <a14:imgEffect>
                                <a14:sharpenSoften amount="50000"/>
                              </a14:imgEffect>
                              <a14:imgEffect>
                                <a14:brightnessContrast contras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7083" cy="1486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65211116" w14:textId="77777777" w:rsidR="0008055B" w:rsidRDefault="0008055B" w:rsidP="0008055B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08055B">
        <w:rPr>
          <w:rFonts w:ascii="Arial" w:eastAsia="Calibri" w:hAnsi="Arial" w:cs="Arial"/>
          <w:b/>
          <w:bCs/>
          <w:noProof/>
          <w:sz w:val="20"/>
          <w:szCs w:val="20"/>
        </w:rPr>
        <w:drawing>
          <wp:inline distT="0" distB="0" distL="0" distR="0" wp14:anchorId="6A0B6CFF" wp14:editId="6F10D5BA">
            <wp:extent cx="2362200" cy="2023736"/>
            <wp:effectExtent l="0" t="0" r="0" b="0"/>
            <wp:docPr id="5009721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0972171" name=""/>
                    <pic:cNvPicPr/>
                  </pic:nvPicPr>
                  <pic:blipFill>
                    <a:blip r:embed="rId42">
                      <a:extLst>
                        <a:ext uri="{BEBA8EAE-BF5A-486C-A8C5-ECC9F3942E4B}">
                          <a14:imgProps xmlns:a14="http://schemas.microsoft.com/office/drawing/2010/main">
                            <a14:imgLayer r:embed="rId43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9257" cy="2029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2215D722" w14:textId="3AEB04B9" w:rsidR="0008055B" w:rsidRDefault="0008055B" w:rsidP="0008055B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08055B">
        <w:rPr>
          <w:rFonts w:ascii="Arial" w:eastAsia="Calibri" w:hAnsi="Arial" w:cs="Arial"/>
          <w:b/>
          <w:bCs/>
          <w:noProof/>
          <w:sz w:val="20"/>
          <w:szCs w:val="20"/>
        </w:rPr>
        <w:drawing>
          <wp:inline distT="0" distB="0" distL="0" distR="0" wp14:anchorId="470BA26E" wp14:editId="5CCDBC66">
            <wp:extent cx="3072709" cy="2068285"/>
            <wp:effectExtent l="0" t="0" r="0" b="8255"/>
            <wp:docPr id="1957962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962773" name=""/>
                    <pic:cNvPicPr/>
                  </pic:nvPicPr>
                  <pic:blipFill>
                    <a:blip r:embed="rId44">
                      <a:extLst>
                        <a:ext uri="{BEBA8EAE-BF5A-486C-A8C5-ECC9F3942E4B}">
                          <a14:imgProps xmlns:a14="http://schemas.microsoft.com/office/drawing/2010/main">
                            <a14:imgLayer r:embed="rId45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188" cy="208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18BA26E3" w14:textId="0B3AB6EF" w:rsidR="00B82DD3" w:rsidRDefault="0008055B" w:rsidP="0008055B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  <w:r w:rsidRPr="0008055B">
        <w:rPr>
          <w:rFonts w:ascii="Arial" w:eastAsia="Calibri" w:hAnsi="Arial" w:cs="Arial"/>
          <w:b/>
          <w:bCs/>
          <w:noProof/>
          <w:sz w:val="20"/>
          <w:szCs w:val="20"/>
        </w:rPr>
        <w:lastRenderedPageBreak/>
        <w:drawing>
          <wp:inline distT="0" distB="0" distL="0" distR="0" wp14:anchorId="6253F4B7" wp14:editId="5FEFBD36">
            <wp:extent cx="3672195" cy="3472543"/>
            <wp:effectExtent l="0" t="0" r="5080" b="0"/>
            <wp:docPr id="435037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037498" name=""/>
                    <pic:cNvPicPr/>
                  </pic:nvPicPr>
                  <pic:blipFill>
                    <a:blip r:embed="rId46">
                      <a:extLst>
                        <a:ext uri="{BEBA8EAE-BF5A-486C-A8C5-ECC9F3942E4B}">
                          <a14:imgProps xmlns:a14="http://schemas.microsoft.com/office/drawing/2010/main">
                            <a14:imgLayer r:embed="rId47">
                              <a14:imgEffect>
                                <a14:sharpenSoften amount="5000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4994" cy="351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Calibri" w:hAnsi="Arial" w:cs="Arial"/>
          <w:b/>
          <w:bCs/>
          <w:sz w:val="20"/>
          <w:szCs w:val="20"/>
        </w:rPr>
        <w:t xml:space="preserve"> </w:t>
      </w:r>
      <w:r w:rsidR="00AB07F5">
        <w:rPr>
          <w:rFonts w:ascii="Arial" w:eastAsia="Calibri" w:hAnsi="Arial" w:cs="Arial"/>
          <w:b/>
          <w:bCs/>
          <w:sz w:val="20"/>
          <w:szCs w:val="20"/>
        </w:rPr>
        <w:t xml:space="preserve"> </w:t>
      </w:r>
    </w:p>
    <w:p w14:paraId="2E2F8EAC" w14:textId="77777777" w:rsidR="0008055B" w:rsidRPr="00B82DD3" w:rsidRDefault="0008055B" w:rsidP="0008055B">
      <w:pPr>
        <w:spacing w:line="256" w:lineRule="auto"/>
        <w:ind w:left="360"/>
        <w:rPr>
          <w:rFonts w:ascii="Arial" w:eastAsia="Calibri" w:hAnsi="Arial" w:cs="Arial"/>
          <w:b/>
          <w:bCs/>
          <w:sz w:val="20"/>
          <w:szCs w:val="20"/>
        </w:rPr>
      </w:pPr>
    </w:p>
    <w:p w14:paraId="3872930E" w14:textId="77777777" w:rsidR="00B82DD3" w:rsidRPr="00B82DD3" w:rsidRDefault="00B82DD3" w:rsidP="00B82DD3">
      <w:pPr>
        <w:spacing w:after="0" w:line="256" w:lineRule="auto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>Conclusion</w:t>
      </w:r>
    </w:p>
    <w:p w14:paraId="1E804998" w14:textId="77777777" w:rsidR="00B82DD3" w:rsidRPr="00B82DD3" w:rsidRDefault="00B82DD3" w:rsidP="00B82DD3">
      <w:pPr>
        <w:numPr>
          <w:ilvl w:val="0"/>
          <w:numId w:val="9"/>
        </w:numPr>
        <w:spacing w:after="0"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>Processed and created a dataset from downloaded .zip files</w:t>
      </w:r>
    </w:p>
    <w:p w14:paraId="3A9406F7" w14:textId="77777777" w:rsidR="00B82DD3" w:rsidRPr="00B82DD3" w:rsidRDefault="00B82DD3" w:rsidP="00B82DD3">
      <w:pPr>
        <w:numPr>
          <w:ilvl w:val="0"/>
          <w:numId w:val="9"/>
        </w:numPr>
        <w:spacing w:after="0"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>Performed an exploratory data analysis (EDA)</w:t>
      </w:r>
    </w:p>
    <w:p w14:paraId="5BDBF4CA" w14:textId="77777777" w:rsidR="00B82DD3" w:rsidRPr="00B82DD3" w:rsidRDefault="00B82DD3" w:rsidP="00B82DD3">
      <w:pPr>
        <w:numPr>
          <w:ilvl w:val="0"/>
          <w:numId w:val="9"/>
        </w:numPr>
        <w:spacing w:after="0"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>Established a baseline model</w:t>
      </w:r>
    </w:p>
    <w:p w14:paraId="204AD907" w14:textId="77777777" w:rsidR="00B82DD3" w:rsidRPr="00B82DD3" w:rsidRDefault="00B82DD3" w:rsidP="00B82DD3">
      <w:pPr>
        <w:numPr>
          <w:ilvl w:val="0"/>
          <w:numId w:val="9"/>
        </w:numPr>
        <w:spacing w:after="0"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>Performed hyperparameter optimization</w:t>
      </w:r>
    </w:p>
    <w:p w14:paraId="7274ADBE" w14:textId="77777777" w:rsidR="00B82DD3" w:rsidRPr="00B82DD3" w:rsidRDefault="00B82DD3" w:rsidP="00B82DD3">
      <w:pPr>
        <w:numPr>
          <w:ilvl w:val="0"/>
          <w:numId w:val="9"/>
        </w:numPr>
        <w:spacing w:after="0"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Arial" w:eastAsia="Calibri" w:hAnsi="Arial" w:cs="Arial"/>
          <w:sz w:val="20"/>
          <w:szCs w:val="20"/>
        </w:rPr>
        <w:t>Used metrics to compare the performance between models</w:t>
      </w:r>
    </w:p>
    <w:p w14:paraId="013A47D1" w14:textId="77777777" w:rsidR="00B82DD3" w:rsidRPr="00B82DD3" w:rsidRDefault="00B82DD3" w:rsidP="00B82DD3">
      <w:pPr>
        <w:spacing w:after="0" w:line="256" w:lineRule="auto"/>
        <w:ind w:left="720"/>
        <w:rPr>
          <w:rFonts w:ascii="Arial" w:eastAsia="Calibri" w:hAnsi="Arial" w:cs="Arial"/>
          <w:sz w:val="20"/>
          <w:szCs w:val="20"/>
        </w:rPr>
      </w:pPr>
    </w:p>
    <w:p w14:paraId="33E1BEB8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b/>
          <w:bCs/>
          <w:sz w:val="20"/>
          <w:szCs w:val="20"/>
        </w:rPr>
      </w:pPr>
      <w:r w:rsidRPr="00B82DD3">
        <w:rPr>
          <w:rFonts w:ascii="Arial" w:eastAsia="Calibri" w:hAnsi="Arial" w:cs="Arial"/>
          <w:b/>
          <w:bCs/>
          <w:sz w:val="20"/>
          <w:szCs w:val="20"/>
        </w:rPr>
        <w:t xml:space="preserve">Lab complete – </w:t>
      </w:r>
      <w:r w:rsidRPr="00B82DD3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B82DD3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B82DD3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B82DD3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B82DD3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765E6F9C" w14:textId="77777777" w:rsidR="00B82DD3" w:rsidRPr="00B82DD3" w:rsidRDefault="00B82DD3" w:rsidP="00B82DD3">
      <w:pPr>
        <w:spacing w:line="256" w:lineRule="auto"/>
        <w:rPr>
          <w:rFonts w:ascii="Arial" w:eastAsia="Calibri" w:hAnsi="Arial" w:cs="Arial"/>
          <w:sz w:val="20"/>
          <w:szCs w:val="20"/>
        </w:rPr>
      </w:pPr>
      <w:r w:rsidRPr="00B82DD3">
        <w:rPr>
          <w:rFonts w:ascii="Calibri" w:eastAsia="Calibri" w:hAnsi="Calibri" w:cs="Times New Roman"/>
          <w:noProof/>
        </w:rPr>
        <w:drawing>
          <wp:inline distT="0" distB="0" distL="0" distR="0" wp14:anchorId="27527638" wp14:editId="218DFE24">
            <wp:extent cx="6070600" cy="965200"/>
            <wp:effectExtent l="0" t="0" r="6350" b="6350"/>
            <wp:docPr id="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060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CA60D" w14:textId="77777777" w:rsidR="00B82DD3" w:rsidRPr="00B82DD3" w:rsidRDefault="00B82DD3" w:rsidP="00B82DD3">
      <w:pPr>
        <w:spacing w:line="256" w:lineRule="auto"/>
        <w:rPr>
          <w:rFonts w:ascii="Calibri" w:eastAsia="Calibri" w:hAnsi="Calibri" w:cs="Times New Roman"/>
        </w:rPr>
      </w:pPr>
    </w:p>
    <w:p w14:paraId="1224FA11" w14:textId="77777777" w:rsidR="00726644" w:rsidRDefault="00726644">
      <w:pPr>
        <w:rPr>
          <w:rFonts w:ascii="Arial" w:hAnsi="Arial" w:cs="Arial"/>
          <w:b/>
          <w:bCs/>
          <w:sz w:val="20"/>
          <w:szCs w:val="20"/>
          <w:lang w:val="en-US"/>
        </w:rPr>
      </w:pPr>
      <w:r>
        <w:rPr>
          <w:rFonts w:ascii="Arial" w:hAnsi="Arial" w:cs="Arial"/>
          <w:b/>
          <w:bCs/>
          <w:sz w:val="20"/>
          <w:szCs w:val="20"/>
          <w:lang w:val="en-US"/>
        </w:rPr>
        <w:br w:type="page"/>
      </w:r>
    </w:p>
    <w:p w14:paraId="1EF09CFD" w14:textId="2B73BCF6" w:rsidR="00D30EF0" w:rsidRPr="009F05C2" w:rsidRDefault="00D30EF0" w:rsidP="00D30EF0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 w:rsidRPr="009F05C2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 xml:space="preserve">LAB – </w:t>
      </w:r>
      <w:r>
        <w:rPr>
          <w:rFonts w:ascii="Arial" w:hAnsi="Arial" w:cs="Arial"/>
          <w:b/>
          <w:bCs/>
          <w:sz w:val="20"/>
          <w:szCs w:val="20"/>
          <w:lang w:val="en-US"/>
        </w:rPr>
        <w:t>8</w:t>
      </w:r>
    </w:p>
    <w:p w14:paraId="0FC3535B" w14:textId="565D60B6" w:rsidR="00D30EF0" w:rsidRDefault="00D30EF0" w:rsidP="00D30EF0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="0098268B" w:rsidRPr="0098268B">
        <w:rPr>
          <w:rFonts w:ascii="Arial" w:hAnsi="Arial" w:cs="Arial"/>
          <w:sz w:val="20"/>
          <w:szCs w:val="20"/>
          <w:lang w:val="en-US"/>
        </w:rPr>
        <w:t>Creating a forecast with Amazon Forecast</w:t>
      </w:r>
    </w:p>
    <w:p w14:paraId="53617B6F" w14:textId="77777777" w:rsidR="00D30EF0" w:rsidRPr="009F05C2" w:rsidRDefault="00D30EF0" w:rsidP="00D30EF0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0D91AD81" w14:textId="75AE6628" w:rsidR="00D30EF0" w:rsidRPr="00862473" w:rsidRDefault="00D30EF0" w:rsidP="00D30EF0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5E99CB2E" w14:textId="4EFC700D" w:rsidR="00862473" w:rsidRPr="008F154C" w:rsidRDefault="00862473" w:rsidP="00D30EF0">
      <w:pPr>
        <w:rPr>
          <w:rFonts w:ascii="Arial" w:hAnsi="Arial" w:cs="Arial"/>
          <w:sz w:val="20"/>
          <w:szCs w:val="20"/>
        </w:rPr>
      </w:pPr>
      <w:r w:rsidRPr="00862473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56379DD" wp14:editId="2C855437">
            <wp:extent cx="5856514" cy="1321411"/>
            <wp:effectExtent l="0" t="0" r="0" b="0"/>
            <wp:docPr id="672904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90439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68291" cy="132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65C38" w14:textId="76BD9543" w:rsidR="00D30EF0" w:rsidRPr="00862473" w:rsidRDefault="00D30EF0" w:rsidP="00D30EF0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 xml:space="preserve">Task 1: Accessing a notebook instance in Amazon </w:t>
      </w:r>
      <w:proofErr w:type="spellStart"/>
      <w:r w:rsidRPr="00987FD1">
        <w:rPr>
          <w:rFonts w:ascii="Arial" w:hAnsi="Arial" w:cs="Arial"/>
          <w:b/>
          <w:bCs/>
          <w:sz w:val="20"/>
          <w:szCs w:val="20"/>
        </w:rPr>
        <w:t>SageMaker</w:t>
      </w:r>
      <w:proofErr w:type="spellEnd"/>
    </w:p>
    <w:p w14:paraId="4FBA60EE" w14:textId="6ABE3C19" w:rsidR="00862473" w:rsidRPr="00987FD1" w:rsidRDefault="00862473" w:rsidP="00D30EF0">
      <w:pPr>
        <w:rPr>
          <w:rFonts w:ascii="Arial" w:hAnsi="Arial" w:cs="Arial"/>
          <w:sz w:val="20"/>
          <w:szCs w:val="20"/>
        </w:rPr>
      </w:pPr>
      <w:r w:rsidRPr="00862473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1F146B4B" wp14:editId="0F4279D6">
            <wp:extent cx="6052457" cy="1008536"/>
            <wp:effectExtent l="0" t="0" r="5715" b="1270"/>
            <wp:docPr id="1730289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289085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055620" cy="1009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C7775" w14:textId="77777777" w:rsidR="00D30EF0" w:rsidRPr="00987FD1" w:rsidRDefault="00D30EF0" w:rsidP="00D30EF0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Task 2: Opening a notebook in your notebook instance</w:t>
      </w:r>
    </w:p>
    <w:p w14:paraId="743F964C" w14:textId="40C59494" w:rsidR="00D30EF0" w:rsidRPr="002968E3" w:rsidRDefault="00D30EF0" w:rsidP="00AB07F5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E43D59">
        <w:rPr>
          <w:rFonts w:ascii="Arial" w:hAnsi="Arial" w:cs="Arial"/>
          <w:sz w:val="20"/>
          <w:szCs w:val="20"/>
        </w:rPr>
        <w:t xml:space="preserve">In your </w:t>
      </w:r>
      <w:proofErr w:type="spellStart"/>
      <w:r w:rsidRPr="00E43D59">
        <w:rPr>
          <w:rFonts w:ascii="Arial" w:hAnsi="Arial" w:cs="Arial"/>
          <w:sz w:val="20"/>
          <w:szCs w:val="20"/>
        </w:rPr>
        <w:t>JupyterLab</w:t>
      </w:r>
      <w:proofErr w:type="spellEnd"/>
      <w:r w:rsidRPr="00E43D59">
        <w:rPr>
          <w:rFonts w:ascii="Arial" w:hAnsi="Arial" w:cs="Arial"/>
          <w:sz w:val="20"/>
          <w:szCs w:val="20"/>
        </w:rPr>
        <w:t xml:space="preserve"> environment, go to the file browser in the left pane and locate the </w:t>
      </w:r>
      <w:r w:rsidR="00AB07F5" w:rsidRPr="00AB07F5">
        <w:rPr>
          <w:rFonts w:ascii="Arial" w:hAnsi="Arial" w:cs="Arial"/>
          <w:i/>
          <w:iCs/>
          <w:sz w:val="20"/>
          <w:szCs w:val="20"/>
        </w:rPr>
        <w:t>forecast-</w:t>
      </w:r>
      <w:proofErr w:type="spellStart"/>
      <w:proofErr w:type="gramStart"/>
      <w:r w:rsidR="00AB07F5" w:rsidRPr="00AB07F5">
        <w:rPr>
          <w:rFonts w:ascii="Arial" w:hAnsi="Arial" w:cs="Arial"/>
          <w:i/>
          <w:iCs/>
          <w:sz w:val="20"/>
          <w:szCs w:val="20"/>
        </w:rPr>
        <w:t>lab.ipynb</w:t>
      </w:r>
      <w:proofErr w:type="spellEnd"/>
      <w:proofErr w:type="gramEnd"/>
      <w:r w:rsidR="00AB07F5" w:rsidRPr="00AB07F5">
        <w:rPr>
          <w:rFonts w:ascii="Arial" w:hAnsi="Arial" w:cs="Arial"/>
          <w:i/>
          <w:iCs/>
          <w:sz w:val="20"/>
          <w:szCs w:val="20"/>
        </w:rPr>
        <w:t xml:space="preserve"> </w:t>
      </w:r>
      <w:r w:rsidRPr="00E43D59">
        <w:rPr>
          <w:rFonts w:ascii="Arial" w:hAnsi="Arial" w:cs="Arial"/>
          <w:sz w:val="20"/>
          <w:szCs w:val="20"/>
        </w:rPr>
        <w:t xml:space="preserve">file &amp; open it. </w:t>
      </w:r>
      <w:r w:rsidRPr="00DE212E">
        <w:rPr>
          <w:rFonts w:ascii="Arial" w:hAnsi="Arial" w:cs="Arial"/>
          <w:sz w:val="20"/>
          <w:szCs w:val="20"/>
        </w:rPr>
        <w:t xml:space="preserve"> </w:t>
      </w:r>
    </w:p>
    <w:p w14:paraId="4675E243" w14:textId="1C37587F" w:rsidR="00D30EF0" w:rsidRPr="00987FD1" w:rsidRDefault="00862473" w:rsidP="00D30EF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Pr="00862473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D55800C" wp14:editId="1DFD5F22">
            <wp:extent cx="2865120" cy="1519091"/>
            <wp:effectExtent l="0" t="0" r="0" b="5080"/>
            <wp:docPr id="418661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661200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871349" cy="1522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5F989" w14:textId="77777777" w:rsidR="00D30EF0" w:rsidRPr="00862473" w:rsidRDefault="00D30EF0" w:rsidP="00AB07F5">
      <w:pPr>
        <w:pStyle w:val="ListParagraph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Follow the instructions 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in the notebook</w:t>
      </w:r>
    </w:p>
    <w:p w14:paraId="581B5139" w14:textId="2E3A12F3" w:rsidR="00862473" w:rsidRDefault="00862473" w:rsidP="00862473">
      <w:pPr>
        <w:rPr>
          <w:rFonts w:ascii="Arial" w:hAnsi="Arial" w:cs="Arial"/>
          <w:b/>
          <w:bCs/>
          <w:sz w:val="20"/>
          <w:szCs w:val="20"/>
        </w:rPr>
      </w:pPr>
      <w:r w:rsidRPr="00862473">
        <w:rPr>
          <w:rFonts w:ascii="Arial" w:hAnsi="Arial" w:cs="Arial"/>
          <w:b/>
          <w:bCs/>
          <w:sz w:val="20"/>
          <w:szCs w:val="20"/>
        </w:rPr>
        <w:t>Task 1: Importing Python packages</w:t>
      </w:r>
    </w:p>
    <w:p w14:paraId="51B0FA46" w14:textId="53197FC4" w:rsidR="00862473" w:rsidRDefault="00862473" w:rsidP="00862473">
      <w:pPr>
        <w:rPr>
          <w:rFonts w:ascii="Arial" w:hAnsi="Arial" w:cs="Arial"/>
          <w:b/>
          <w:bCs/>
          <w:sz w:val="20"/>
          <w:szCs w:val="20"/>
        </w:rPr>
      </w:pPr>
      <w:r w:rsidRPr="00862473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3BDD212F" wp14:editId="31CAFB5A">
            <wp:extent cx="5390807" cy="2144485"/>
            <wp:effectExtent l="0" t="0" r="635" b="8255"/>
            <wp:docPr id="292042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04267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1247" cy="2148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2F2F2A75" w14:textId="77777777" w:rsidR="00862473" w:rsidRDefault="00862473" w:rsidP="00862473">
      <w:pPr>
        <w:rPr>
          <w:rFonts w:ascii="Arial" w:hAnsi="Arial" w:cs="Arial"/>
          <w:b/>
          <w:bCs/>
          <w:sz w:val="20"/>
          <w:szCs w:val="20"/>
        </w:rPr>
      </w:pPr>
      <w:r w:rsidRPr="00862473">
        <w:rPr>
          <w:rFonts w:ascii="Arial" w:hAnsi="Arial" w:cs="Arial"/>
          <w:b/>
          <w:bCs/>
          <w:sz w:val="20"/>
          <w:szCs w:val="20"/>
        </w:rPr>
        <w:lastRenderedPageBreak/>
        <w:t>Task 2: Exploring the data</w:t>
      </w:r>
    </w:p>
    <w:p w14:paraId="0F7DB0DD" w14:textId="6CD3F48D" w:rsidR="00862473" w:rsidRDefault="00075428" w:rsidP="00862473">
      <w:pPr>
        <w:rPr>
          <w:rFonts w:ascii="Arial" w:hAnsi="Arial" w:cs="Arial"/>
          <w:b/>
          <w:bCs/>
          <w:sz w:val="20"/>
          <w:szCs w:val="20"/>
        </w:rPr>
      </w:pPr>
      <w:r w:rsidRPr="00075428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44E842E8" wp14:editId="581305D7">
            <wp:extent cx="5399314" cy="4015414"/>
            <wp:effectExtent l="0" t="0" r="0" b="4445"/>
            <wp:docPr id="1115337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337174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5802" cy="4020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DEF9B42" w14:textId="3F769361" w:rsidR="00075428" w:rsidRPr="00862473" w:rsidRDefault="00075428" w:rsidP="00862473">
      <w:pPr>
        <w:rPr>
          <w:rFonts w:ascii="Arial" w:hAnsi="Arial" w:cs="Arial"/>
          <w:b/>
          <w:bCs/>
          <w:sz w:val="20"/>
          <w:szCs w:val="20"/>
        </w:rPr>
      </w:pPr>
      <w:r w:rsidRPr="00075428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3A8CF33E" wp14:editId="1CDDEF58">
            <wp:extent cx="2982808" cy="2373086"/>
            <wp:effectExtent l="0" t="0" r="8255" b="8255"/>
            <wp:docPr id="2309851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985164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996875" cy="2384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075428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0BA2C24E" wp14:editId="0DA64A21">
            <wp:extent cx="2974514" cy="2365829"/>
            <wp:effectExtent l="0" t="0" r="0" b="0"/>
            <wp:docPr id="15200994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099415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989880" cy="237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964FBCE" w14:textId="77777777" w:rsidR="00862473" w:rsidRDefault="00862473" w:rsidP="00862473">
      <w:pPr>
        <w:rPr>
          <w:rFonts w:ascii="Arial" w:hAnsi="Arial" w:cs="Arial"/>
          <w:b/>
          <w:bCs/>
          <w:sz w:val="20"/>
          <w:szCs w:val="20"/>
        </w:rPr>
      </w:pPr>
      <w:r w:rsidRPr="00862473">
        <w:rPr>
          <w:rFonts w:ascii="Arial" w:hAnsi="Arial" w:cs="Arial"/>
          <w:b/>
          <w:bCs/>
          <w:sz w:val="20"/>
          <w:szCs w:val="20"/>
        </w:rPr>
        <w:t>Task 3: Cleaning and reducing the size of the data</w:t>
      </w:r>
    </w:p>
    <w:p w14:paraId="0E6C88ED" w14:textId="3803A6C8" w:rsidR="00075428" w:rsidRDefault="00075428" w:rsidP="00862473">
      <w:pPr>
        <w:rPr>
          <w:rFonts w:ascii="Arial" w:hAnsi="Arial" w:cs="Arial"/>
          <w:b/>
          <w:bCs/>
          <w:sz w:val="20"/>
          <w:szCs w:val="20"/>
        </w:rPr>
      </w:pPr>
      <w:r w:rsidRPr="00075428">
        <w:rPr>
          <w:rFonts w:ascii="Arial" w:hAnsi="Arial" w:cs="Arial"/>
          <w:b/>
          <w:bCs/>
          <w:noProof/>
          <w:sz w:val="20"/>
          <w:szCs w:val="20"/>
        </w:rPr>
        <w:lastRenderedPageBreak/>
        <w:drawing>
          <wp:inline distT="0" distB="0" distL="0" distR="0" wp14:anchorId="56C83DD7" wp14:editId="119FD65D">
            <wp:extent cx="2830286" cy="2233109"/>
            <wp:effectExtent l="0" t="0" r="8255" b="0"/>
            <wp:docPr id="544118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11858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838940" cy="223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  <w:r w:rsidRPr="00075428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7F221D6B" wp14:editId="04871561">
            <wp:extent cx="2884714" cy="2179101"/>
            <wp:effectExtent l="0" t="0" r="0" b="0"/>
            <wp:docPr id="1628639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8639056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891614" cy="2184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6B5D2" w14:textId="2EF2BAA6" w:rsidR="00075428" w:rsidRDefault="00075428" w:rsidP="00862473">
      <w:pPr>
        <w:rPr>
          <w:rFonts w:ascii="Arial" w:hAnsi="Arial" w:cs="Arial"/>
          <w:b/>
          <w:bCs/>
          <w:sz w:val="20"/>
          <w:szCs w:val="20"/>
        </w:rPr>
      </w:pPr>
      <w:r w:rsidRPr="00075428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4A595718" wp14:editId="242B5F46">
            <wp:extent cx="2906486" cy="2253057"/>
            <wp:effectExtent l="0" t="0" r="8255" b="0"/>
            <wp:docPr id="11041226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12266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915651" cy="226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680F5030" w14:textId="37D31518" w:rsidR="00075428" w:rsidRPr="00862473" w:rsidRDefault="00075428" w:rsidP="00862473">
      <w:pPr>
        <w:rPr>
          <w:rFonts w:ascii="Arial" w:hAnsi="Arial" w:cs="Arial"/>
          <w:b/>
          <w:bCs/>
          <w:sz w:val="20"/>
          <w:szCs w:val="20"/>
        </w:rPr>
      </w:pPr>
      <w:r w:rsidRPr="00075428">
        <w:rPr>
          <w:rFonts w:ascii="Arial" w:hAnsi="Arial" w:cs="Arial"/>
          <w:b/>
          <w:bCs/>
          <w:noProof/>
          <w:sz w:val="20"/>
          <w:szCs w:val="20"/>
        </w:rPr>
        <w:drawing>
          <wp:inline distT="0" distB="0" distL="0" distR="0" wp14:anchorId="70C1978B" wp14:editId="032B867D">
            <wp:extent cx="3526971" cy="4128098"/>
            <wp:effectExtent l="0" t="0" r="0" b="6350"/>
            <wp:docPr id="19512963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1296386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39303" cy="414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36ABE47B" w14:textId="326D1BCE" w:rsidR="00075428" w:rsidRPr="00862473" w:rsidRDefault="00862473" w:rsidP="00862473">
      <w:pPr>
        <w:rPr>
          <w:rFonts w:ascii="Arial" w:hAnsi="Arial" w:cs="Arial"/>
          <w:b/>
          <w:bCs/>
          <w:sz w:val="20"/>
          <w:szCs w:val="20"/>
        </w:rPr>
      </w:pPr>
      <w:r w:rsidRPr="00862473">
        <w:rPr>
          <w:rFonts w:ascii="Arial" w:hAnsi="Arial" w:cs="Arial"/>
          <w:b/>
          <w:bCs/>
          <w:sz w:val="20"/>
          <w:szCs w:val="20"/>
        </w:rPr>
        <w:lastRenderedPageBreak/>
        <w:t>Task 4: Reviewing the creation of the forecast</w:t>
      </w:r>
    </w:p>
    <w:p w14:paraId="3EE980EE" w14:textId="7319817E" w:rsidR="00075428" w:rsidRDefault="00862473" w:rsidP="00862473">
      <w:pPr>
        <w:rPr>
          <w:rFonts w:ascii="Arial" w:hAnsi="Arial" w:cs="Arial"/>
          <w:b/>
          <w:bCs/>
          <w:sz w:val="20"/>
          <w:szCs w:val="20"/>
        </w:rPr>
      </w:pPr>
      <w:r w:rsidRPr="00862473">
        <w:rPr>
          <w:rFonts w:ascii="Arial" w:hAnsi="Arial" w:cs="Arial"/>
          <w:b/>
          <w:bCs/>
          <w:sz w:val="20"/>
          <w:szCs w:val="20"/>
        </w:rPr>
        <w:t>Task 5: Waiting for the forecast creation to complete</w:t>
      </w:r>
    </w:p>
    <w:p w14:paraId="02168922" w14:textId="0BC8704D" w:rsidR="00B56E36" w:rsidRPr="00862473" w:rsidRDefault="00B56E36" w:rsidP="00862473">
      <w:pPr>
        <w:rPr>
          <w:rFonts w:ascii="Arial" w:hAnsi="Arial" w:cs="Arial"/>
          <w:b/>
          <w:bCs/>
          <w:sz w:val="20"/>
          <w:szCs w:val="20"/>
        </w:rPr>
      </w:pPr>
      <w:r w:rsidRPr="00B56E36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2388ED0A" wp14:editId="52EEEACB">
            <wp:extent cx="3759200" cy="1697703"/>
            <wp:effectExtent l="0" t="0" r="0" b="0"/>
            <wp:docPr id="15197188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9718818" name=""/>
                    <pic:cNvPicPr/>
                  </pic:nvPicPr>
                  <pic:blipFill>
                    <a:blip r:embed="rId60">
                      <a:extLst>
                        <a:ext uri="{BEBA8EAE-BF5A-486C-A8C5-ECC9F3942E4B}">
                          <a14:imgProps xmlns:a14="http://schemas.microsoft.com/office/drawing/2010/main">
                            <a14:imgLayer r:embed="rId61">
                              <a14:imgEffect>
                                <a14:sharpenSoften amount="25000"/>
                              </a14:imgEffect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070" cy="1698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F8B2A" w14:textId="77777777" w:rsidR="00862473" w:rsidRPr="00862473" w:rsidRDefault="00862473" w:rsidP="00862473">
      <w:pPr>
        <w:rPr>
          <w:rFonts w:ascii="Arial" w:hAnsi="Arial" w:cs="Arial"/>
          <w:b/>
          <w:bCs/>
          <w:sz w:val="20"/>
          <w:szCs w:val="20"/>
        </w:rPr>
      </w:pPr>
      <w:r w:rsidRPr="00862473">
        <w:rPr>
          <w:rFonts w:ascii="Arial" w:hAnsi="Arial" w:cs="Arial"/>
          <w:b/>
          <w:bCs/>
          <w:sz w:val="20"/>
          <w:szCs w:val="20"/>
        </w:rPr>
        <w:t>Task 6: Using the forecast</w:t>
      </w:r>
    </w:p>
    <w:p w14:paraId="19E9DE09" w14:textId="77777777" w:rsidR="00862473" w:rsidRDefault="00862473" w:rsidP="00862473">
      <w:pPr>
        <w:rPr>
          <w:rFonts w:ascii="Arial" w:hAnsi="Arial" w:cs="Arial"/>
          <w:b/>
          <w:bCs/>
          <w:sz w:val="20"/>
          <w:szCs w:val="20"/>
        </w:rPr>
      </w:pPr>
      <w:r w:rsidRPr="00862473">
        <w:rPr>
          <w:rFonts w:ascii="Arial" w:hAnsi="Arial" w:cs="Arial"/>
          <w:b/>
          <w:bCs/>
          <w:sz w:val="20"/>
          <w:szCs w:val="20"/>
        </w:rPr>
        <w:t>Task 7: Cleaning up</w:t>
      </w:r>
    </w:p>
    <w:p w14:paraId="4116473F" w14:textId="66C69702" w:rsidR="00862473" w:rsidRPr="00862473" w:rsidRDefault="00C70B5C" w:rsidP="00862473">
      <w:pPr>
        <w:rPr>
          <w:rFonts w:ascii="Arial" w:hAnsi="Arial" w:cs="Arial"/>
          <w:b/>
          <w:bCs/>
          <w:sz w:val="20"/>
          <w:szCs w:val="20"/>
        </w:rPr>
      </w:pPr>
      <w:r w:rsidRPr="00C70B5C">
        <w:rPr>
          <w:rFonts w:ascii="Arial" w:hAnsi="Arial" w:cs="Arial"/>
          <w:b/>
          <w:bCs/>
          <w:sz w:val="20"/>
          <w:szCs w:val="20"/>
        </w:rPr>
        <w:drawing>
          <wp:inline distT="0" distB="0" distL="0" distR="0" wp14:anchorId="418BA8B7" wp14:editId="409816B7">
            <wp:extent cx="3039533" cy="2199030"/>
            <wp:effectExtent l="0" t="0" r="8890" b="0"/>
            <wp:docPr id="18390991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099127" name=""/>
                    <pic:cNvPicPr/>
                  </pic:nvPicPr>
                  <pic:blipFill>
                    <a:blip r:embed="rId62">
                      <a:extLst>
                        <a:ext uri="{BEBA8EAE-BF5A-486C-A8C5-ECC9F3942E4B}">
                          <a14:imgProps xmlns:a14="http://schemas.microsoft.com/office/drawing/2010/main">
                            <a14:imgLayer r:embed="rId63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611" cy="220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4FF2C466" w14:textId="77777777" w:rsidR="00D30EF0" w:rsidRDefault="00D30EF0" w:rsidP="00075428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B039BC">
        <w:rPr>
          <w:rFonts w:ascii="Arial" w:hAnsi="Arial" w:cs="Arial"/>
          <w:b/>
          <w:bCs/>
          <w:sz w:val="20"/>
          <w:szCs w:val="20"/>
        </w:rPr>
        <w:t>Conclusion</w:t>
      </w:r>
    </w:p>
    <w:p w14:paraId="6A74A739" w14:textId="77777777" w:rsidR="00AB07F5" w:rsidRPr="00AB07F5" w:rsidRDefault="00AB07F5" w:rsidP="00AB07F5">
      <w:pPr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AB07F5">
        <w:rPr>
          <w:rFonts w:ascii="Arial" w:hAnsi="Arial" w:cs="Arial"/>
          <w:sz w:val="20"/>
          <w:szCs w:val="20"/>
        </w:rPr>
        <w:t>Used pandas to prepare time series data</w:t>
      </w:r>
    </w:p>
    <w:p w14:paraId="18401EAF" w14:textId="77777777" w:rsidR="00AB07F5" w:rsidRPr="00AB07F5" w:rsidRDefault="00AB07F5" w:rsidP="00AB07F5">
      <w:pPr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AB07F5">
        <w:rPr>
          <w:rFonts w:ascii="Arial" w:hAnsi="Arial" w:cs="Arial"/>
          <w:sz w:val="20"/>
          <w:szCs w:val="20"/>
        </w:rPr>
        <w:t>Used Amazon Forecast to create a predictor</w:t>
      </w:r>
    </w:p>
    <w:p w14:paraId="6EE5E568" w14:textId="77777777" w:rsidR="00AB07F5" w:rsidRPr="00AB07F5" w:rsidRDefault="00AB07F5" w:rsidP="00AB07F5">
      <w:pPr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AB07F5">
        <w:rPr>
          <w:rFonts w:ascii="Arial" w:hAnsi="Arial" w:cs="Arial"/>
          <w:sz w:val="20"/>
          <w:szCs w:val="20"/>
        </w:rPr>
        <w:t>Used an Amazon Forecast predictor to create a forecast</w:t>
      </w:r>
    </w:p>
    <w:p w14:paraId="10C1D965" w14:textId="00A9C523" w:rsidR="00D30EF0" w:rsidRDefault="00AB07F5" w:rsidP="00D30EF0">
      <w:pPr>
        <w:numPr>
          <w:ilvl w:val="0"/>
          <w:numId w:val="11"/>
        </w:numPr>
        <w:spacing w:after="0"/>
        <w:rPr>
          <w:rFonts w:ascii="Arial" w:hAnsi="Arial" w:cs="Arial"/>
          <w:sz w:val="20"/>
          <w:szCs w:val="20"/>
        </w:rPr>
      </w:pPr>
      <w:r w:rsidRPr="00AB07F5">
        <w:rPr>
          <w:rFonts w:ascii="Arial" w:hAnsi="Arial" w:cs="Arial"/>
          <w:sz w:val="20"/>
          <w:szCs w:val="20"/>
        </w:rPr>
        <w:t>Compared a forecast against test data</w:t>
      </w:r>
    </w:p>
    <w:p w14:paraId="71F11895" w14:textId="77777777" w:rsidR="00AB07F5" w:rsidRPr="00AB07F5" w:rsidRDefault="00AB07F5" w:rsidP="00AB07F5">
      <w:pPr>
        <w:spacing w:after="0"/>
        <w:ind w:left="720"/>
        <w:rPr>
          <w:rFonts w:ascii="Arial" w:hAnsi="Arial" w:cs="Arial"/>
          <w:sz w:val="20"/>
          <w:szCs w:val="20"/>
        </w:rPr>
      </w:pPr>
    </w:p>
    <w:p w14:paraId="77BDB129" w14:textId="77777777" w:rsidR="00D30EF0" w:rsidRDefault="00D30EF0" w:rsidP="00075428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Lab complete</w:t>
      </w:r>
    </w:p>
    <w:p w14:paraId="6334C809" w14:textId="431556BE" w:rsidR="00D30EF0" w:rsidRPr="00075428" w:rsidRDefault="00D30EF0" w:rsidP="00D30EF0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A438B8">
        <w:rPr>
          <w:rFonts w:ascii="Arial" w:hAnsi="Arial" w:cs="Arial"/>
          <w:b/>
          <w:bCs/>
          <w:sz w:val="20"/>
          <w:szCs w:val="20"/>
        </w:rPr>
        <w:t xml:space="preserve"> 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A438B8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A438B8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7AEAFB66" w14:textId="77777777" w:rsidR="00D30EF0" w:rsidRPr="00987FD1" w:rsidRDefault="00D30EF0" w:rsidP="00D30EF0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2F8DF76A" wp14:editId="745968A8">
            <wp:extent cx="6088841" cy="973667"/>
            <wp:effectExtent l="0" t="0" r="7620" b="0"/>
            <wp:docPr id="52245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267461" name=""/>
                    <pic:cNvPicPr/>
                  </pic:nvPicPr>
                  <pic:blipFill rotWithShape="1">
                    <a:blip r:embed="rId64"/>
                    <a:srcRect l="29961" t="24809" r="9296" b="57923"/>
                    <a:stretch/>
                  </pic:blipFill>
                  <pic:spPr bwMode="auto">
                    <a:xfrm>
                      <a:off x="0" y="0"/>
                      <a:ext cx="6161047" cy="985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BB7B1B" w14:textId="77777777" w:rsidR="00D30EF0" w:rsidRDefault="00D30EF0" w:rsidP="00D30EF0"/>
    <w:p w14:paraId="6A6E88CF" w14:textId="1010E478" w:rsidR="00D30EF0" w:rsidRDefault="00D30EF0" w:rsidP="00D30EF0"/>
    <w:sectPr w:rsidR="00D30EF0" w:rsidSect="00D30EF0">
      <w:footerReference w:type="default" r:id="rId65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087489" w14:textId="77777777" w:rsidR="006B4E76" w:rsidRDefault="006B4E76">
      <w:pPr>
        <w:spacing w:after="0" w:line="240" w:lineRule="auto"/>
      </w:pPr>
      <w:r>
        <w:separator/>
      </w:r>
    </w:p>
  </w:endnote>
  <w:endnote w:type="continuationSeparator" w:id="0">
    <w:p w14:paraId="32E68664" w14:textId="77777777" w:rsidR="006B4E76" w:rsidRDefault="006B4E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A28C10" w14:textId="77777777" w:rsidR="00B976E8" w:rsidRPr="00DE0AEA" w:rsidRDefault="00000000" w:rsidP="00DE0AEA">
    <w:pPr>
      <w:pStyle w:val="Footer"/>
      <w:jc w:val="center"/>
      <w:rPr>
        <w:rFonts w:ascii="Arial" w:hAnsi="Arial" w:cs="Arial"/>
        <w:sz w:val="18"/>
        <w:szCs w:val="18"/>
      </w:rPr>
    </w:pPr>
    <w:r w:rsidRPr="00DE0AEA">
      <w:rPr>
        <w:rFonts w:ascii="Arial" w:hAnsi="Arial" w:cs="Arial"/>
        <w:sz w:val="18"/>
        <w:szCs w:val="18"/>
      </w:rPr>
      <w:t>Aakanksha Kaushal – A2305221165</w:t>
    </w:r>
  </w:p>
  <w:p w14:paraId="26E437FA" w14:textId="77777777" w:rsidR="00B976E8" w:rsidRPr="00DE0AEA" w:rsidRDefault="00B976E8" w:rsidP="00DE0AEA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CA6552" w14:textId="77777777" w:rsidR="006B4E76" w:rsidRDefault="006B4E76">
      <w:pPr>
        <w:spacing w:after="0" w:line="240" w:lineRule="auto"/>
      </w:pPr>
      <w:r>
        <w:separator/>
      </w:r>
    </w:p>
  </w:footnote>
  <w:footnote w:type="continuationSeparator" w:id="0">
    <w:p w14:paraId="3026314E" w14:textId="77777777" w:rsidR="006B4E76" w:rsidRDefault="006B4E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177B6E"/>
    <w:multiLevelType w:val="multilevel"/>
    <w:tmpl w:val="5DF61AE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61A77E4"/>
    <w:multiLevelType w:val="multilevel"/>
    <w:tmpl w:val="008677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DE5B14"/>
    <w:multiLevelType w:val="multilevel"/>
    <w:tmpl w:val="968607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1907FB"/>
    <w:multiLevelType w:val="multilevel"/>
    <w:tmpl w:val="C7545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1A55467"/>
    <w:multiLevelType w:val="multilevel"/>
    <w:tmpl w:val="77C081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DB1D08"/>
    <w:multiLevelType w:val="multilevel"/>
    <w:tmpl w:val="FBD6F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7015573"/>
    <w:multiLevelType w:val="multilevel"/>
    <w:tmpl w:val="CA549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E1F5EA2"/>
    <w:multiLevelType w:val="multilevel"/>
    <w:tmpl w:val="31585F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58E64F0"/>
    <w:multiLevelType w:val="multilevel"/>
    <w:tmpl w:val="B2A02C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6B323471"/>
    <w:multiLevelType w:val="multilevel"/>
    <w:tmpl w:val="1610A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1158948">
    <w:abstractNumId w:val="9"/>
  </w:num>
  <w:num w:numId="2" w16cid:durableId="631793454">
    <w:abstractNumId w:val="5"/>
  </w:num>
  <w:num w:numId="3" w16cid:durableId="1448040093">
    <w:abstractNumId w:val="0"/>
  </w:num>
  <w:num w:numId="4" w16cid:durableId="209416220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42917955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83817215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09175247">
    <w:abstractNumId w:val="4"/>
  </w:num>
  <w:num w:numId="8" w16cid:durableId="245920199">
    <w:abstractNumId w:val="3"/>
  </w:num>
  <w:num w:numId="9" w16cid:durableId="1807089851">
    <w:abstractNumId w:val="6"/>
  </w:num>
  <w:num w:numId="10" w16cid:durableId="1187409809">
    <w:abstractNumId w:val="8"/>
  </w:num>
  <w:num w:numId="11" w16cid:durableId="2864704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0N7U0MgKSBgaGxko6SsGpxcWZ+XkgBSa1AKDCQzksAAAA"/>
  </w:docVars>
  <w:rsids>
    <w:rsidRoot w:val="00D30EF0"/>
    <w:rsid w:val="00007A78"/>
    <w:rsid w:val="00075428"/>
    <w:rsid w:val="0008055B"/>
    <w:rsid w:val="00193697"/>
    <w:rsid w:val="001E505D"/>
    <w:rsid w:val="003C3778"/>
    <w:rsid w:val="003E3E5F"/>
    <w:rsid w:val="003E6568"/>
    <w:rsid w:val="00425E56"/>
    <w:rsid w:val="004C58AE"/>
    <w:rsid w:val="00557AF4"/>
    <w:rsid w:val="005D7582"/>
    <w:rsid w:val="006B4E76"/>
    <w:rsid w:val="00726644"/>
    <w:rsid w:val="00750AD5"/>
    <w:rsid w:val="00862473"/>
    <w:rsid w:val="008A1382"/>
    <w:rsid w:val="0098268B"/>
    <w:rsid w:val="00A76B5B"/>
    <w:rsid w:val="00AB07F5"/>
    <w:rsid w:val="00AB42B3"/>
    <w:rsid w:val="00B56E36"/>
    <w:rsid w:val="00B82DD3"/>
    <w:rsid w:val="00B976E8"/>
    <w:rsid w:val="00C40442"/>
    <w:rsid w:val="00C70B5C"/>
    <w:rsid w:val="00D2471C"/>
    <w:rsid w:val="00D3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5458F"/>
  <w15:chartTrackingRefBased/>
  <w15:docId w15:val="{6AAFE7C4-71E3-4C0F-AB7F-130EB25EB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0EF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0EF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30E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0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754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5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4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9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8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9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56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7.png"/><Relationship Id="rId42" Type="http://schemas.openxmlformats.org/officeDocument/2006/relationships/image" Target="media/image31.png"/><Relationship Id="rId47" Type="http://schemas.microsoft.com/office/2007/relationships/hdphoto" Target="media/hdphoto8.wdp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63" Type="http://schemas.microsoft.com/office/2007/relationships/hdphoto" Target="media/hdphoto10.wdp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microsoft.com/office/2007/relationships/hdphoto" Target="media/hdphoto3.wdp"/><Relationship Id="rId40" Type="http://schemas.openxmlformats.org/officeDocument/2006/relationships/image" Target="media/image30.png"/><Relationship Id="rId45" Type="http://schemas.microsoft.com/office/2007/relationships/hdphoto" Target="media/hdphoto7.wdp"/><Relationship Id="rId53" Type="http://schemas.openxmlformats.org/officeDocument/2006/relationships/image" Target="media/image39.png"/><Relationship Id="rId58" Type="http://schemas.openxmlformats.org/officeDocument/2006/relationships/image" Target="media/image44.png"/><Relationship Id="rId66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microsoft.com/office/2007/relationships/hdphoto" Target="media/hdphoto9.wdp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microsoft.com/office/2007/relationships/hdphoto" Target="media/hdphoto2.wdp"/><Relationship Id="rId43" Type="http://schemas.microsoft.com/office/2007/relationships/hdphoto" Target="media/hdphoto6.wdp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64" Type="http://schemas.openxmlformats.org/officeDocument/2006/relationships/image" Target="media/image48.png"/><Relationship Id="rId8" Type="http://schemas.openxmlformats.org/officeDocument/2006/relationships/image" Target="media/image2.png"/><Relationship Id="rId51" Type="http://schemas.openxmlformats.org/officeDocument/2006/relationships/image" Target="media/image37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microsoft.com/office/2007/relationships/hdphoto" Target="media/hdphoto1.wdp"/><Relationship Id="rId38" Type="http://schemas.openxmlformats.org/officeDocument/2006/relationships/image" Target="media/image29.png"/><Relationship Id="rId46" Type="http://schemas.openxmlformats.org/officeDocument/2006/relationships/image" Target="media/image33.png"/><Relationship Id="rId59" Type="http://schemas.openxmlformats.org/officeDocument/2006/relationships/image" Target="media/image45.png"/><Relationship Id="rId67" Type="http://schemas.openxmlformats.org/officeDocument/2006/relationships/theme" Target="theme/theme1.xml"/><Relationship Id="rId20" Type="http://schemas.openxmlformats.org/officeDocument/2006/relationships/image" Target="media/image14.png"/><Relationship Id="rId41" Type="http://schemas.microsoft.com/office/2007/relationships/hdphoto" Target="media/hdphoto5.wdp"/><Relationship Id="rId54" Type="http://schemas.openxmlformats.org/officeDocument/2006/relationships/image" Target="media/image40.png"/><Relationship Id="rId62" Type="http://schemas.openxmlformats.org/officeDocument/2006/relationships/image" Target="media/image4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28.pn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2.png"/><Relationship Id="rId52" Type="http://schemas.openxmlformats.org/officeDocument/2006/relationships/image" Target="media/image38.png"/><Relationship Id="rId60" Type="http://schemas.openxmlformats.org/officeDocument/2006/relationships/image" Target="media/image46.png"/><Relationship Id="rId65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microsoft.com/office/2007/relationships/hdphoto" Target="media/hdphoto4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442</Words>
  <Characters>252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nksha k</dc:creator>
  <cp:keywords/>
  <dc:description/>
  <cp:lastModifiedBy>Aakanksha k</cp:lastModifiedBy>
  <cp:revision>11</cp:revision>
  <dcterms:created xsi:type="dcterms:W3CDTF">2024-08-21T02:09:00Z</dcterms:created>
  <dcterms:modified xsi:type="dcterms:W3CDTF">2024-08-27T02:03:00Z</dcterms:modified>
</cp:coreProperties>
</file>